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95483" w14:textId="420FAD2A" w:rsidR="004C0268" w:rsidRDefault="004C0268">
      <w:r>
        <w:t>PAGINA DE EMPRESA QUE HACE COSAS INTERESANTES CON BASE DE DATOS</w:t>
      </w:r>
    </w:p>
    <w:p w14:paraId="73A22BB2" w14:textId="3CF75FEC" w:rsidR="008C7A5D" w:rsidRDefault="00C42C2E">
      <w:hyperlink r:id="rId4" w:history="1">
        <w:r w:rsidRPr="008829F5">
          <w:rPr>
            <w:rStyle w:val="Hipervnculo"/>
          </w:rPr>
          <w:t>https://sensoneo.com/es/product/smart-management-system/</w:t>
        </w:r>
      </w:hyperlink>
    </w:p>
    <w:p w14:paraId="7927B09B" w14:textId="02AF1C47" w:rsidR="003A42A8" w:rsidRDefault="003A42A8"/>
    <w:p w14:paraId="12DC8DE9" w14:textId="40AFA90A" w:rsidR="003A42A8" w:rsidRDefault="003A42A8">
      <w:r w:rsidRPr="003A42A8">
        <w:t>https://picvisa.com/test-center-planta-reciclaje-pruebas-escala-real-separacion-residuos/</w:t>
      </w:r>
    </w:p>
    <w:p w14:paraId="4B5B4593" w14:textId="08241988" w:rsidR="00C42C2E" w:rsidRDefault="00C42C2E"/>
    <w:p w14:paraId="6BF436C4" w14:textId="65054B07" w:rsidR="00C42C2E" w:rsidRDefault="004F3038">
      <w:hyperlink r:id="rId5" w:history="1">
        <w:r w:rsidRPr="008829F5">
          <w:rPr>
            <w:rStyle w:val="Hipervnculo"/>
          </w:rPr>
          <w:t>https://keymakr.com/blog/how-ai-is-transforming-waste-management/</w:t>
        </w:r>
      </w:hyperlink>
    </w:p>
    <w:p w14:paraId="1337B3A6" w14:textId="4B6AA15F" w:rsidR="004F3038" w:rsidRDefault="004F3038"/>
    <w:p w14:paraId="54BD8C75" w14:textId="724BCC75" w:rsidR="004F3038" w:rsidRDefault="004F3038">
      <w:hyperlink r:id="rId6" w:history="1">
        <w:r w:rsidRPr="008829F5">
          <w:rPr>
            <w:rStyle w:val="Hipervnculo"/>
          </w:rPr>
          <w:t>https://bine.world/newbine</w:t>
        </w:r>
      </w:hyperlink>
    </w:p>
    <w:p w14:paraId="057F6BF0" w14:textId="713ACDDE" w:rsidR="004F3038" w:rsidRDefault="004F3038"/>
    <w:p w14:paraId="77F8B322" w14:textId="14684964" w:rsidR="004F3038" w:rsidRDefault="004F3038">
      <w:hyperlink r:id="rId7" w:history="1">
        <w:r w:rsidRPr="008829F5">
          <w:rPr>
            <w:rStyle w:val="Hipervnculo"/>
          </w:rPr>
          <w:t>https://securingspace.com/main</w:t>
        </w:r>
      </w:hyperlink>
    </w:p>
    <w:p w14:paraId="106E8027" w14:textId="3068C4C5" w:rsidR="004F3038" w:rsidRPr="003A42A8" w:rsidRDefault="004F3038">
      <w:pPr>
        <w:rPr>
          <w:b/>
          <w:bCs/>
        </w:rPr>
      </w:pPr>
      <w:r w:rsidRPr="003A42A8">
        <w:rPr>
          <w:b/>
          <w:bCs/>
        </w:rPr>
        <w:t xml:space="preserve">#artículo de revisión de la basura en una universidad. Se puede hacer con las características de la basura para identificar </w:t>
      </w:r>
    </w:p>
    <w:p w14:paraId="7FFB6C58" w14:textId="3ECA56AC" w:rsidR="004F3038" w:rsidRDefault="003A42A8">
      <w:hyperlink r:id="rId8" w:history="1">
        <w:r w:rsidRPr="008829F5">
          <w:rPr>
            <w:rStyle w:val="Hipervnculo"/>
          </w:rPr>
          <w:t>https://www.hindawi.com/journals/wcmc/2020/6138637/</w:t>
        </w:r>
      </w:hyperlink>
    </w:p>
    <w:p w14:paraId="5A9814E3" w14:textId="7640687D" w:rsidR="003A42A8" w:rsidRDefault="003A42A8"/>
    <w:p w14:paraId="1FF573F4" w14:textId="4C43F570" w:rsidR="003A42A8" w:rsidRPr="003A42A8" w:rsidRDefault="003A42A8">
      <w:pPr>
        <w:rPr>
          <w:b/>
          <w:bCs/>
        </w:rPr>
      </w:pPr>
      <w:r w:rsidRPr="003A42A8">
        <w:rPr>
          <w:b/>
          <w:bCs/>
        </w:rPr>
        <w:t xml:space="preserve"># Articulo de predicción de generación de basura con machine </w:t>
      </w:r>
      <w:proofErr w:type="spellStart"/>
      <w:r w:rsidRPr="003A42A8">
        <w:rPr>
          <w:b/>
          <w:bCs/>
        </w:rPr>
        <w:t>learning</w:t>
      </w:r>
      <w:proofErr w:type="spellEnd"/>
    </w:p>
    <w:p w14:paraId="6B7018BC" w14:textId="744B1F36" w:rsidR="003A42A8" w:rsidRDefault="003A42A8">
      <w:hyperlink r:id="rId9" w:history="1">
        <w:r w:rsidRPr="008829F5">
          <w:rPr>
            <w:rStyle w:val="Hipervnculo"/>
          </w:rPr>
          <w:t>https://www.researchgate.net/profile/Miyuru-Kannangara/publication/321632821_Modeling_and_prediction_of_regional_municipal_solid_waste_generation_and_diversion_in_Canada_using_machine_learning_approaches/links/5a9fffe645851543e63531e2/Modeling-and-prediction-of-regional-municipal-solid-waste-generation-and-diversion-in-Canada-using-machine-learning-approaches.pdf</w:t>
        </w:r>
      </w:hyperlink>
    </w:p>
    <w:p w14:paraId="319DB5B1" w14:textId="46B8DCB1" w:rsidR="003A42A8" w:rsidRPr="003A42A8" w:rsidRDefault="003A42A8">
      <w:pPr>
        <w:rPr>
          <w:b/>
          <w:bCs/>
        </w:rPr>
      </w:pPr>
      <w:r w:rsidRPr="003A42A8">
        <w:rPr>
          <w:b/>
          <w:bCs/>
        </w:rPr>
        <w:t>#Artículo muy interesante que puede acercarse al nuestro</w:t>
      </w:r>
    </w:p>
    <w:p w14:paraId="71985B18" w14:textId="2DF4AFDD" w:rsidR="003A42A8" w:rsidRDefault="003A42A8">
      <w:r w:rsidRPr="003A42A8">
        <w:t>https://pdf.sciencedirectassets.com/280203/1-s2.0-S1877050920X00056/1-s2.0-S1877050920306876/main.pdf?X-Amz-Security-Token=IQoJb3JpZ2luX2VjEF8aCXVzLWVhc3QtMSJHMEUCIB0BCAWdFRD%2F4fHDnAO2XGpMxyCQhE1WEyHefSBb3nySAiEAnZt3e6FwGpGUBH5ZYalRzp2RZ2qJHuYeI36xGMPZDcYq%2BgMIKBAEGgwwNTkwMDM1NDY4NjUiDCf%2BjgDvHmqeYPT8HSrXA6l3qM9FdUxtJKngTWI4t83nZtHD%2BRtbKYdDjGnc36U2HYAgAAzjXpIYzIbe3zjwZNQ7bA7VqaXbZieiYbICD0XKnDtZIHp8oPWYSTizALnsmlN3qCLpSxyDd4JcmorEXzOefK5eGorSihhuPl6DEIoBMsRHXUvfgbTnFyE0nGm3SdsZcLx%2FlbvLJ9lVRW3MxlhdgUwKa0NaAep6VIXlcIk8dp1a64WJgYhNwIKD3qz%2FSslknKMxefd0PdEkG9ekF3nyPtzTnoj%2BQx3piVeDOnO7kwm01c9i%2BKhI%2F85s52lE6sgy6%2FmfbBv%2FPlNBgGIKi%2FJlgy7iDKTbMw3CQumHTI3Mw9G6%2FfwewBQsdu5jMLUe1ZVSg6rELWtJYceinAi7woaSXyUlxtOQQfNoiS5bPr%2BzScQi%2FsRmHtkjpeqgJ8y%2FlnMssTWLWt%2FqbXbDQpvAW75EGUwdlVefbUTfysN8Ed5omRixsNIaMc1bEcQBOdjl8OqOCKRhzrKEVNO3X07U3r3w5l9fBjeDYZvgGRAj0Fy5LdVr03Hhb5uCUnUvQLOELo4zKexs%2Bmu%2BztAKCqoJo%2Fo9GSI4jSixK3bSXJJosK33OeALaNQdtxUWP7%2B%2FXIVbu9kAl0zLrzCPoaGGBjqlAazKHGX4bHUjc3Vt%2BJ1NPi41yoahGTApxr68PoexqkJPIH1GG0t7MQ8OVBv6Ooa7BAyjF1JKPETtZw%2FxaX3VUEgvYM7JZKvNfgKjZCiUYDPTVUKXKBB0CtsEQe%2BvPr0x%2F13nm8So8JP%2BL9hytbOIHIox6bSGFcW7j76Yqz%2Byguho2Cnw3zTlJ8YC9TS3dGDn0Z6zcD7WW9pcgq32gJrQF4ci%2FBJ20A%3D%3D&amp;X-Amz-Algorithm=AWS4-HMAC-SHA256&amp;X-Amz-Date=20210615T071502Z&amp;X-Amz-SignedHeaders=host&amp;X-Amz-</w:t>
      </w:r>
      <w:r w:rsidRPr="003A42A8">
        <w:lastRenderedPageBreak/>
        <w:t>Expires=300&amp;X-Amz-Credential=ASIAQ3PHCVTYR42TGRJK%2F20210615%2Fus-east-1%2Fs3%2Faws4_request&amp;X-Amz-Signature=59c0ed7b2739232f015e6cb77fda053baf3e9497a786c3445c7b2bd990405d18&amp;hash=7a3e239ea49c620fba7194e303be99eb52fb97849beb6e597fabadfff05d1147&amp;host=68042c943591013ac2b2430a89b270f6af2c76d8dfd086a07176afe7c76c2c61&amp;pii=S1877050920306876&amp;tid=spdf-148425df-2cd6-4e34-9490-1d4897d9eb39&amp;sid=144e729f41b5e44cbf9baa8889ebfc9c1b50gxrqb&amp;type=client</w:t>
      </w:r>
    </w:p>
    <w:p w14:paraId="1F0B72DA" w14:textId="1541C634" w:rsidR="003A42A8" w:rsidRDefault="003A42A8"/>
    <w:p w14:paraId="175D646D" w14:textId="74E27187" w:rsidR="003A42A8" w:rsidRDefault="003A42A8"/>
    <w:p w14:paraId="2E2A3045" w14:textId="144105D7" w:rsidR="003A42A8" w:rsidRDefault="003A42A8">
      <w:r w:rsidRPr="003A42A8">
        <w:t>https://www.sciencedirect.com/science/article/pii/S1319157820304547</w:t>
      </w:r>
    </w:p>
    <w:p w14:paraId="7502F6BF" w14:textId="77777777" w:rsidR="003A42A8" w:rsidRDefault="003A42A8"/>
    <w:sectPr w:rsidR="003A42A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jY1NDYwM7IwM7ZU0lEKTi0uzszPAykwrAUApOaLjiwAAAA="/>
  </w:docVars>
  <w:rsids>
    <w:rsidRoot w:val="004C0268"/>
    <w:rsid w:val="003A42A8"/>
    <w:rsid w:val="004C0268"/>
    <w:rsid w:val="004F3038"/>
    <w:rsid w:val="008C7A5D"/>
    <w:rsid w:val="00C42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E0689"/>
  <w15:chartTrackingRefBased/>
  <w15:docId w15:val="{316C19F0-9D6B-4EC5-8FF8-F7682E16B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C42C2E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42C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indawi.com/journals/wcmc/2020/613863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ecuringspace.com/mai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ine.world/newbin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keymakr.com/blog/how-ai-is-transforming-waste-management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sensoneo.com/es/product/smart-management-system/" TargetMode="External"/><Relationship Id="rId9" Type="http://schemas.openxmlformats.org/officeDocument/2006/relationships/hyperlink" Target="https://www.researchgate.net/profile/Miyuru-Kannangara/publication/321632821_Modeling_and_prediction_of_regional_municipal_solid_waste_generation_and_diversion_in_Canada_using_machine_learning_approaches/links/5a9fffe645851543e63531e2/Modeling-and-prediction-of-regional-municipal-solid-waste-generation-and-diversion-in-Canada-using-machine-learning-approaches.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2</TotalTime>
  <Pages>2</Pages>
  <Words>544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cruz.meza@upm.es</dc:creator>
  <cp:keywords/>
  <dc:description/>
  <cp:lastModifiedBy>marycruz.meza@upm.es</cp:lastModifiedBy>
  <cp:revision>2</cp:revision>
  <dcterms:created xsi:type="dcterms:W3CDTF">2021-06-15T09:38:00Z</dcterms:created>
  <dcterms:modified xsi:type="dcterms:W3CDTF">2021-06-15T22:00:00Z</dcterms:modified>
</cp:coreProperties>
</file>